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55" w:type="dxa"/>
        <w:jc w:val="center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6120"/>
        <w:gridCol w:w="2070"/>
      </w:tblGrid>
      <w:tr w:rsidR="003C66DE" w:rsidRPr="00613FEE" w14:paraId="09B99694" w14:textId="77777777" w:rsidTr="00B774B9">
        <w:trPr>
          <w:trHeight w:val="1430"/>
          <w:jc w:val="center"/>
        </w:trPr>
        <w:tc>
          <w:tcPr>
            <w:tcW w:w="2065" w:type="dxa"/>
            <w:tcBorders>
              <w:top w:val="triple" w:sz="4" w:space="0" w:color="auto"/>
              <w:left w:val="dashed" w:sz="4" w:space="0" w:color="auto"/>
              <w:bottom w:val="triple" w:sz="4" w:space="0" w:color="auto"/>
            </w:tcBorders>
            <w:shd w:val="clear" w:color="auto" w:fill="auto"/>
          </w:tcPr>
          <w:p w14:paraId="718F5CEB" w14:textId="4FA3BA40" w:rsidR="003C66DE" w:rsidRPr="00613FEE" w:rsidRDefault="00E1170B" w:rsidP="00613FEE">
            <w:pPr>
              <w:jc w:val="both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 w:rsidRPr="00613FE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6704" behindDoc="1" locked="0" layoutInCell="1" allowOverlap="1" wp14:anchorId="1122A21B" wp14:editId="39D1C875">
                  <wp:simplePos x="0" y="0"/>
                  <wp:positionH relativeFrom="margin">
                    <wp:posOffset>32247</wp:posOffset>
                  </wp:positionH>
                  <wp:positionV relativeFrom="margin">
                    <wp:posOffset>23635</wp:posOffset>
                  </wp:positionV>
                  <wp:extent cx="1184744" cy="857450"/>
                  <wp:effectExtent l="0" t="0" r="0" b="0"/>
                  <wp:wrapNone/>
                  <wp:docPr id="2" name="Picture 3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744" cy="8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20" w:type="dxa"/>
            <w:tcBorders>
              <w:top w:val="triple" w:sz="4" w:space="0" w:color="auto"/>
              <w:bottom w:val="triple" w:sz="4" w:space="0" w:color="auto"/>
            </w:tcBorders>
            <w:shd w:val="clear" w:color="auto" w:fill="auto"/>
          </w:tcPr>
          <w:p w14:paraId="143AAC82" w14:textId="77777777" w:rsidR="00613FEE" w:rsidRPr="00613FEE" w:rsidRDefault="00613FEE" w:rsidP="00613FEE">
            <w:pPr>
              <w:jc w:val="center"/>
              <w:rPr>
                <w:rFonts w:asciiTheme="minorHAnsi" w:hAnsiTheme="minorHAnsi" w:cstheme="minorHAnsi"/>
                <w:b/>
                <w:sz w:val="8"/>
                <w:szCs w:val="8"/>
                <w:u w:val="single"/>
              </w:rPr>
            </w:pPr>
          </w:p>
          <w:p w14:paraId="23EC9138" w14:textId="64A11F4D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Digital Logic Design (CS</w:t>
            </w:r>
            <w:r w:rsidR="00BD3919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30</w:t>
            </w:r>
            <w:r w:rsidR="00F47BE0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2</w:t>
            </w:r>
            <w:r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)</w:t>
            </w:r>
          </w:p>
          <w:p w14:paraId="458BCFE9" w14:textId="2804F0FA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 xml:space="preserve">Assignment # </w:t>
            </w:r>
            <w:r w:rsidR="00072EFB"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>0</w:t>
            </w:r>
            <w:r w:rsidR="00EC7932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1FB3EAD3" w14:textId="18A9F013" w:rsidR="003C66DE" w:rsidRPr="00613FEE" w:rsidRDefault="00490236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  <w:t>Fall</w:t>
            </w:r>
            <w:r w:rsidR="0046689A" w:rsidRPr="00613FEE"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  <w:t xml:space="preserve"> 202</w:t>
            </w:r>
            <w:r w:rsidR="004C134B"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  <w:t>3</w:t>
            </w:r>
          </w:p>
        </w:tc>
        <w:tc>
          <w:tcPr>
            <w:tcW w:w="2070" w:type="dxa"/>
            <w:tcBorders>
              <w:top w:val="triple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54445793" w14:textId="77777777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CE081B6" w14:textId="77777777" w:rsidR="003F6210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</w:rPr>
              <w:t xml:space="preserve">Total marks = 20                                                                               </w:t>
            </w:r>
          </w:p>
          <w:p w14:paraId="58261192" w14:textId="3DDDF8CA" w:rsidR="003F6210" w:rsidRPr="00613FEE" w:rsidRDefault="003E38F9" w:rsidP="00613FEE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  <w:color w:val="FF0000"/>
              </w:rPr>
              <w:t>Deadline</w:t>
            </w:r>
          </w:p>
          <w:p w14:paraId="20341941" w14:textId="012EF152" w:rsidR="003C66DE" w:rsidRPr="00613FEE" w:rsidRDefault="0026164F" w:rsidP="00613FEE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</w:rPr>
              <w:t>1</w:t>
            </w:r>
            <w:r w:rsidR="00EC7932">
              <w:rPr>
                <w:rFonts w:asciiTheme="minorHAnsi" w:hAnsiTheme="minorHAnsi" w:cstheme="minorHAnsi"/>
                <w:b/>
                <w:bCs/>
                <w:color w:val="FF0000"/>
              </w:rPr>
              <w:t>5</w:t>
            </w:r>
            <w:r w:rsidR="00DD6CF8">
              <w:rPr>
                <w:rFonts w:asciiTheme="minorHAnsi" w:hAnsiTheme="minorHAnsi" w:cstheme="minorHAnsi"/>
                <w:b/>
                <w:bCs/>
                <w:color w:val="FF0000"/>
                <w:vertAlign w:val="superscript"/>
              </w:rPr>
              <w:t>th</w:t>
            </w:r>
            <w:r w:rsidR="004C134B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</w:t>
            </w:r>
            <w:r w:rsidR="003E38F9" w:rsidRPr="00613FE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of </w:t>
            </w:r>
            <w:r w:rsidR="00EC7932">
              <w:rPr>
                <w:rFonts w:asciiTheme="minorHAnsi" w:hAnsiTheme="minorHAnsi" w:cstheme="minorHAnsi"/>
                <w:b/>
                <w:bCs/>
                <w:color w:val="FF0000"/>
              </w:rPr>
              <w:t>January</w:t>
            </w:r>
            <w:r w:rsidR="003E38F9" w:rsidRPr="00613FE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202</w:t>
            </w:r>
            <w:r w:rsidR="00EC7932">
              <w:rPr>
                <w:rFonts w:asciiTheme="minorHAnsi" w:hAnsiTheme="minorHAnsi" w:cstheme="minorHAnsi"/>
                <w:b/>
                <w:bCs/>
                <w:color w:val="FF0000"/>
              </w:rPr>
              <w:t>4</w:t>
            </w:r>
          </w:p>
        </w:tc>
      </w:tr>
      <w:tr w:rsidR="003C66DE" w:rsidRPr="00613FEE" w14:paraId="393F8E54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trip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</w:tcPr>
          <w:p w14:paraId="7D008E75" w14:textId="77777777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3329CFE1" w14:textId="27AB985A" w:rsidR="003C66DE" w:rsidRPr="00DD6CF8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Please carefully read the following instructions before attempting </w:t>
            </w:r>
            <w:r w:rsidR="00A96BD5"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>assignment.</w:t>
            </w:r>
          </w:p>
          <w:p w14:paraId="6618BEA8" w14:textId="77777777" w:rsidR="00EF23E3" w:rsidRDefault="00EF23E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6335F0EA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  <w:t>RULES FOR MARKING</w:t>
            </w:r>
          </w:p>
          <w:p w14:paraId="27683992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It should be clear that your assignment would not get any credit if:</w:t>
            </w:r>
          </w:p>
          <w:p w14:paraId="6475537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assignment is submitted after the due date.</w:t>
            </w:r>
          </w:p>
          <w:p w14:paraId="04106D6E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submitted assignment does not open or the file is corrupt.</w:t>
            </w:r>
          </w:p>
          <w:p w14:paraId="0542BCF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 xml:space="preserve">Strict action will be taken if the submitted solution is copied from any other student or the internet. </w:t>
            </w:r>
          </w:p>
          <w:p w14:paraId="6C587625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</w:p>
          <w:p w14:paraId="18B9538B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You should consult the recommended books to clarify your concepts as handouts are not sufficient.</w:t>
            </w:r>
          </w:p>
          <w:p w14:paraId="18C6B6C4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You are supposed to submit your assignment in </w:t>
            </w:r>
            <w:r w:rsidRPr="00613FEE">
              <w:rPr>
                <w:rFonts w:asciiTheme="minorHAnsi" w:hAnsiTheme="minorHAnsi" w:cstheme="minorHAnsi"/>
                <w:b/>
                <w:color w:val="FF0000"/>
                <w:u w:val="single"/>
              </w:rPr>
              <w:t>Doc or Docx</w:t>
            </w:r>
            <w:r w:rsidRPr="00613FEE">
              <w:rPr>
                <w:rFonts w:asciiTheme="minorHAnsi" w:hAnsiTheme="minorHAnsi" w:cstheme="minorHAnsi"/>
                <w:bCs/>
                <w:color w:val="FF0000"/>
              </w:rPr>
              <w:t xml:space="preserve">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format.</w:t>
            </w:r>
          </w:p>
          <w:p w14:paraId="1A5E4AAE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u w:val="single"/>
              </w:rPr>
            </w:pPr>
            <w:r w:rsidRPr="00613FEE">
              <w:rPr>
                <w:rFonts w:asciiTheme="minorHAnsi" w:hAnsiTheme="minorHAnsi" w:cstheme="minorHAnsi"/>
                <w:color w:val="FF0000"/>
                <w:u w:val="single"/>
              </w:rPr>
              <w:t>Any other formats like scan images, PDF, ZIP, RAR, PPT, BMP, etc. will not be accepted.</w:t>
            </w:r>
          </w:p>
          <w:p w14:paraId="707F75D2" w14:textId="77777777" w:rsidR="00F824C3" w:rsidRPr="00555E37" w:rsidRDefault="00F824C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46EFF976" w14:textId="77777777" w:rsidR="00CA36FD" w:rsidRPr="00613FEE" w:rsidRDefault="00CA36FD" w:rsidP="00DD6CF8">
            <w:pPr>
              <w:jc w:val="both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  <w:u w:val="single"/>
              </w:rPr>
              <w:t>Topic Covered:</w:t>
            </w:r>
          </w:p>
          <w:p w14:paraId="70A36AAE" w14:textId="77777777" w:rsidR="00EC7932" w:rsidRDefault="00EC7932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 w:rsidRPr="00EC793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Boolean Algebra and Logic Simplification</w:t>
            </w:r>
          </w:p>
          <w:p w14:paraId="6CDF8139" w14:textId="0E337A1E" w:rsidR="00EC7932" w:rsidRDefault="00EC7932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proofErr w:type="spellStart"/>
            <w:r w:rsidRPr="00EC7932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QuineMcCluskey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Simplification Method</w:t>
            </w:r>
          </w:p>
          <w:p w14:paraId="2C685B5B" w14:textId="77777777" w:rsidR="00DD6CF8" w:rsidRDefault="00DD6CF8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38E80CCB" w14:textId="6AB3CAFB" w:rsidR="00EC7932" w:rsidRPr="00DD6CF8" w:rsidRDefault="00EC7932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10"/>
                <w:u w:val="single"/>
              </w:rPr>
            </w:pPr>
          </w:p>
        </w:tc>
      </w:tr>
      <w:tr w:rsidR="003C66DE" w:rsidRPr="00613FEE" w14:paraId="092022B9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dashed" w:sz="4" w:space="0" w:color="auto"/>
              <w:left w:val="dashed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0B4FDBC0" w14:textId="377B4653" w:rsidR="003C66DE" w:rsidRDefault="00BB759A" w:rsidP="00613FEE">
            <w:pPr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u w:val="single"/>
              </w:rPr>
              <w:t>NOTE</w:t>
            </w:r>
          </w:p>
          <w:p w14:paraId="7B70319F" w14:textId="77777777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33989EA" w14:textId="79CEBBA0" w:rsidR="00BB759A" w:rsidRDefault="003C66DE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No assignment will be accepted </w:t>
            </w:r>
            <w:r w:rsidRPr="00DD6CF8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u w:val="single"/>
              </w:rPr>
              <w:t>after the due date via email in any case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(whether it is the case of load shedding or internet malfunctioning etc.). Hence refrain from uploading assignment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in the last hour of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deadline. It is recommended to upload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solution at least two days before its closing date.</w:t>
            </w:r>
          </w:p>
          <w:p w14:paraId="5D3D17A3" w14:textId="77777777" w:rsidR="00DD6CF8" w:rsidRPr="00DD6CF8" w:rsidRDefault="00DD6CF8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491F7A" w14:textId="0BD3A00E" w:rsidR="003C66DE" w:rsidRPr="00DD6CF8" w:rsidRDefault="00BB759A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If you people find any mistake or confusion in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assignment (Question statement), please consult with your instructor before the deadline. After the deadline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no queries will be entertained in this regard.</w:t>
            </w:r>
          </w:p>
          <w:p w14:paraId="15DB04F2" w14:textId="77777777" w:rsidR="00DD6CF8" w:rsidRDefault="00DD6CF8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  <w:p w14:paraId="014941B9" w14:textId="0A3B0928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For any query, feel free to email </w:t>
            </w:r>
            <w:r w:rsidR="00106E9D">
              <w:rPr>
                <w:rFonts w:asciiTheme="minorHAnsi" w:hAnsiTheme="minorHAnsi" w:cstheme="minorHAnsi"/>
                <w:b/>
                <w:bCs/>
              </w:rPr>
              <w:t xml:space="preserve">me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at:</w:t>
            </w:r>
          </w:p>
          <w:p w14:paraId="686F1907" w14:textId="73F4A7BB" w:rsidR="00613FEE" w:rsidRPr="00DD6CF8" w:rsidRDefault="00000000" w:rsidP="00DD6CF8">
            <w:pPr>
              <w:jc w:val="center"/>
              <w:rPr>
                <w:rFonts w:asciiTheme="minorHAnsi" w:hAnsiTheme="minorHAnsi" w:cstheme="minorHAnsi"/>
                <w:b/>
                <w:bCs/>
                <w:color w:val="0000FF"/>
                <w:u w:val="single"/>
              </w:rPr>
            </w:pPr>
            <w:hyperlink r:id="rId6" w:history="1">
              <w:r w:rsidR="003C66DE" w:rsidRPr="00613FEE">
                <w:rPr>
                  <w:rStyle w:val="Hyperlink"/>
                  <w:rFonts w:asciiTheme="minorHAnsi" w:hAnsiTheme="minorHAnsi" w:cstheme="minorHAnsi"/>
                  <w:b/>
                  <w:bCs/>
                </w:rPr>
                <w:t>cs302@vu.edu.pk</w:t>
              </w:r>
            </w:hyperlink>
          </w:p>
        </w:tc>
      </w:tr>
    </w:tbl>
    <w:p w14:paraId="78A63FFC" w14:textId="77141E8D" w:rsidR="00613FEE" w:rsidRDefault="00613FEE" w:rsidP="00C72214">
      <w:pPr>
        <w:rPr>
          <w:rFonts w:asciiTheme="minorHAnsi" w:hAnsiTheme="minorHAnsi" w:cstheme="minorHAnsi"/>
          <w:b/>
          <w:color w:val="FFFFFF"/>
          <w:highlight w:val="black"/>
        </w:rPr>
      </w:pPr>
    </w:p>
    <w:p w14:paraId="6F2B3552" w14:textId="21EC32AA" w:rsidR="00DD329C" w:rsidRPr="00EC7932" w:rsidRDefault="00613FEE" w:rsidP="00EC7932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color w:val="FFFFFF"/>
          <w:highlight w:val="black"/>
        </w:rPr>
        <w:br w:type="page"/>
      </w:r>
      <w:r w:rsidR="008348E5" w:rsidRPr="00C72214">
        <w:rPr>
          <w:rFonts w:asciiTheme="minorHAnsi" w:hAnsiTheme="minorHAnsi" w:cstheme="minorHAnsi"/>
          <w:b/>
          <w:color w:val="FFFFFF"/>
          <w:highlight w:val="black"/>
        </w:rPr>
        <w:lastRenderedPageBreak/>
        <w:t>Question</w:t>
      </w:r>
      <w:r w:rsidR="00EA2AC9" w:rsidRPr="00C72214">
        <w:rPr>
          <w:rFonts w:asciiTheme="minorHAnsi" w:hAnsiTheme="minorHAnsi" w:cstheme="minorHAnsi"/>
          <w:b/>
          <w:color w:val="FFFFFF"/>
          <w:highlight w:val="black"/>
        </w:rPr>
        <w:t xml:space="preserve"> No 0</w:t>
      </w:r>
      <w:r w:rsidR="003B4A38">
        <w:rPr>
          <w:rFonts w:asciiTheme="minorHAnsi" w:hAnsiTheme="minorHAnsi" w:cstheme="minorHAnsi"/>
          <w:b/>
          <w:color w:val="FFFFFF"/>
          <w:highlight w:val="black"/>
        </w:rPr>
        <w:t>1</w:t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 xml:space="preserve"> </w:t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Cs/>
          <w:color w:val="FFFFFF"/>
          <w:highlight w:val="black"/>
        </w:rPr>
        <w:tab/>
        <w:t xml:space="preserve">                 </w:t>
      </w:r>
      <w:r w:rsidR="00D66DB8" w:rsidRPr="00C72214">
        <w:rPr>
          <w:rFonts w:asciiTheme="minorHAnsi" w:hAnsiTheme="minorHAnsi" w:cstheme="minorHAnsi"/>
          <w:bCs/>
          <w:color w:val="FFFFFF"/>
          <w:highlight w:val="black"/>
        </w:rPr>
        <w:t xml:space="preserve">          </w:t>
      </w:r>
      <w:r w:rsidR="00AF522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EA2AC9" w:rsidRPr="00C72214">
        <w:rPr>
          <w:rFonts w:asciiTheme="minorHAnsi" w:hAnsiTheme="minorHAnsi" w:cstheme="minorHAnsi"/>
          <w:b/>
          <w:color w:val="FFFFFF"/>
          <w:highlight w:val="black"/>
        </w:rPr>
        <w:t>Marks (</w:t>
      </w:r>
      <w:r w:rsidR="00E45159">
        <w:rPr>
          <w:rFonts w:asciiTheme="minorHAnsi" w:hAnsiTheme="minorHAnsi" w:cstheme="minorHAnsi"/>
          <w:b/>
          <w:color w:val="FFFFFF"/>
          <w:highlight w:val="black"/>
        </w:rPr>
        <w:t>2</w:t>
      </w:r>
      <w:r w:rsidR="00C72214" w:rsidRPr="00C72214">
        <w:rPr>
          <w:rFonts w:asciiTheme="minorHAnsi" w:hAnsiTheme="minorHAnsi" w:cstheme="minorHAnsi"/>
          <w:b/>
          <w:color w:val="FFFFFF"/>
          <w:highlight w:val="black"/>
        </w:rPr>
        <w:t>0</w:t>
      </w:r>
      <w:r w:rsidR="00EA2AC9" w:rsidRPr="00C72214">
        <w:rPr>
          <w:rFonts w:asciiTheme="minorHAnsi" w:hAnsiTheme="minorHAnsi" w:cstheme="minorHAnsi"/>
          <w:b/>
          <w:color w:val="FFFFFF"/>
          <w:highlight w:val="black"/>
        </w:rPr>
        <w:t>)</w:t>
      </w:r>
    </w:p>
    <w:p w14:paraId="17575FA6" w14:textId="77777777" w:rsidR="00EC7932" w:rsidRPr="00EC7932" w:rsidRDefault="00EC7932" w:rsidP="00EC7932">
      <w:pPr>
        <w:jc w:val="both"/>
        <w:rPr>
          <w:rFonts w:asciiTheme="minorHAnsi" w:hAnsiTheme="minorHAnsi" w:cstheme="minorHAnsi"/>
        </w:rPr>
      </w:pPr>
      <w:r w:rsidRPr="00EC7932">
        <w:rPr>
          <w:rFonts w:asciiTheme="minorHAnsi" w:hAnsiTheme="minorHAnsi" w:cstheme="minorHAnsi"/>
        </w:rPr>
        <w:t>Consider the below given canonical sum:</w:t>
      </w:r>
    </w:p>
    <w:p w14:paraId="15AFFB54" w14:textId="3856DFC1" w:rsidR="00EC7932" w:rsidRPr="00EC7932" w:rsidRDefault="00000000" w:rsidP="00EC7932">
      <w:pPr>
        <w:jc w:val="both"/>
        <w:rPr>
          <w:rFonts w:asciiTheme="minorHAnsi" w:hAnsiTheme="minorHAnsi" w:cstheme="minorHAnsi"/>
        </w:rPr>
      </w:pPr>
      <m:oMathPara>
        <m:oMath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theme="minorHAnsi"/>
                  <w:i/>
                </w:rPr>
              </m:ctrlPr>
            </m:naryPr>
            <m:sub>
              <m:r>
                <w:rPr>
                  <w:rFonts w:ascii="Cambria Math" w:hAnsi="Cambria Math" w:cstheme="minorHAnsi"/>
                </w:rPr>
                <m:t>(A,B,C,D,E)</m:t>
              </m:r>
            </m:sub>
            <m:sup/>
            <m:e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</w:rPr>
                    <m:t>0,1,2,4,6,7,9,10,15,16,20,21,22,23,28,29,31</m:t>
                  </m:r>
                </m:e>
              </m:d>
            </m:e>
          </m:nary>
        </m:oMath>
      </m:oMathPara>
    </w:p>
    <w:p w14:paraId="5D2E5A92" w14:textId="77777777" w:rsidR="00EC7932" w:rsidRDefault="00EC7932" w:rsidP="00EC7932">
      <w:pPr>
        <w:jc w:val="both"/>
        <w:rPr>
          <w:rFonts w:asciiTheme="minorHAnsi" w:hAnsiTheme="minorHAnsi" w:cstheme="minorHAnsi"/>
        </w:rPr>
      </w:pPr>
    </w:p>
    <w:p w14:paraId="6DC31DB9" w14:textId="284AEB37" w:rsidR="00EC7932" w:rsidRPr="00EC7932" w:rsidRDefault="00EC7932" w:rsidP="00EC7932">
      <w:pPr>
        <w:jc w:val="both"/>
        <w:rPr>
          <w:rFonts w:asciiTheme="minorHAnsi" w:hAnsiTheme="minorHAnsi" w:cstheme="minorHAnsi"/>
        </w:rPr>
      </w:pPr>
      <w:r w:rsidRPr="00EC7932">
        <w:rPr>
          <w:rFonts w:asciiTheme="minorHAnsi" w:hAnsiTheme="minorHAnsi" w:cstheme="minorHAnsi"/>
        </w:rPr>
        <w:t xml:space="preserve">Find the prime implicants from given </w:t>
      </w:r>
      <w:proofErr w:type="spellStart"/>
      <w:r w:rsidRPr="00EC7932">
        <w:rPr>
          <w:rFonts w:asciiTheme="minorHAnsi" w:hAnsiTheme="minorHAnsi" w:cstheme="minorHAnsi"/>
        </w:rPr>
        <w:t>minterms</w:t>
      </w:r>
      <w:proofErr w:type="spellEnd"/>
      <w:r w:rsidRPr="00EC7932">
        <w:rPr>
          <w:rFonts w:asciiTheme="minorHAnsi" w:hAnsiTheme="minorHAnsi" w:cstheme="minorHAnsi"/>
        </w:rPr>
        <w:t xml:space="preserve"> using Quine-McCluskey simplification method.</w:t>
      </w:r>
    </w:p>
    <w:p w14:paraId="715828F8" w14:textId="6C338D5C" w:rsidR="00EC7932" w:rsidRPr="00EC7932" w:rsidRDefault="00EC7932" w:rsidP="00EC7932">
      <w:pPr>
        <w:jc w:val="both"/>
        <w:rPr>
          <w:rFonts w:asciiTheme="minorHAnsi" w:hAnsiTheme="minorHAnsi" w:cstheme="minorHAnsi"/>
        </w:rPr>
      </w:pPr>
      <w:r w:rsidRPr="00EC7932">
        <w:rPr>
          <w:rFonts w:asciiTheme="minorHAnsi" w:hAnsiTheme="minorHAnsi" w:cstheme="minorHAnsi"/>
        </w:rPr>
        <w:t>Extract the simplified expression.</w:t>
      </w:r>
    </w:p>
    <w:p w14:paraId="5E28A3C2" w14:textId="77777777" w:rsidR="00EC7932" w:rsidRPr="00EC7932" w:rsidRDefault="00EC7932" w:rsidP="00EC7932">
      <w:pPr>
        <w:jc w:val="both"/>
        <w:rPr>
          <w:rFonts w:asciiTheme="minorHAnsi" w:hAnsiTheme="minorHAnsi" w:cstheme="minorHAnsi"/>
        </w:rPr>
      </w:pPr>
    </w:p>
    <w:p w14:paraId="446F7BCD" w14:textId="581F3872" w:rsidR="00EC7932" w:rsidRDefault="00EC7932" w:rsidP="00EC7932">
      <w:pPr>
        <w:jc w:val="both"/>
        <w:rPr>
          <w:rFonts w:asciiTheme="minorHAnsi" w:hAnsiTheme="minorHAnsi" w:cstheme="minorHAnsi"/>
        </w:rPr>
      </w:pPr>
      <w:r w:rsidRPr="00EC7932">
        <w:rPr>
          <w:rFonts w:asciiTheme="minorHAnsi" w:hAnsiTheme="minorHAnsi" w:cstheme="minorHAnsi"/>
        </w:rPr>
        <w:t>Note: Perform all steps of this method. In case of missing steps, marks will be deducted.</w:t>
      </w:r>
    </w:p>
    <w:p w14:paraId="339F07A0" w14:textId="77777777" w:rsidR="00192BB7" w:rsidRPr="00192BB7" w:rsidRDefault="00192BB7" w:rsidP="0083604B">
      <w:pPr>
        <w:shd w:val="clear" w:color="auto" w:fill="FFFFFF" w:themeFill="background1"/>
        <w:rPr>
          <w:b/>
          <w:bCs/>
          <w:color w:val="FF0000"/>
        </w:rPr>
      </w:pPr>
    </w:p>
    <w:p w14:paraId="5DB0E2CA" w14:textId="394D9828" w:rsidR="00082384" w:rsidRDefault="00082384" w:rsidP="004A2A42">
      <w:pPr>
        <w:shd w:val="clear" w:color="auto" w:fill="FFFFFF" w:themeFill="background1"/>
        <w:rPr>
          <w:rFonts w:asciiTheme="majorHAnsi" w:hAnsiTheme="majorHAnsi" w:cstheme="majorHAnsi"/>
          <w:b/>
          <w:bCs/>
          <w:color w:val="FF0000"/>
        </w:rPr>
      </w:pPr>
    </w:p>
    <w:sectPr w:rsidR="00082384" w:rsidSect="00555E37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32BF8"/>
    <w:multiLevelType w:val="hybridMultilevel"/>
    <w:tmpl w:val="E57EB742"/>
    <w:lvl w:ilvl="0" w:tplc="4650C0E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7B780D"/>
    <w:multiLevelType w:val="hybridMultilevel"/>
    <w:tmpl w:val="94504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331038"/>
    <w:multiLevelType w:val="hybridMultilevel"/>
    <w:tmpl w:val="AB9A9E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5236C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254C7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54505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B6335"/>
    <w:multiLevelType w:val="hybridMultilevel"/>
    <w:tmpl w:val="47143E5C"/>
    <w:lvl w:ilvl="0" w:tplc="4650C0E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D5B9F"/>
    <w:multiLevelType w:val="hybridMultilevel"/>
    <w:tmpl w:val="3A680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E22224"/>
    <w:multiLevelType w:val="hybridMultilevel"/>
    <w:tmpl w:val="EB8E55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032362"/>
    <w:multiLevelType w:val="hybridMultilevel"/>
    <w:tmpl w:val="6FC08A22"/>
    <w:lvl w:ilvl="0" w:tplc="DF1E01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3866FF"/>
    <w:multiLevelType w:val="hybridMultilevel"/>
    <w:tmpl w:val="62C0F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2F03B4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249E7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94EA3"/>
    <w:multiLevelType w:val="hybridMultilevel"/>
    <w:tmpl w:val="E0A4A8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E80BE2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746AC3"/>
    <w:multiLevelType w:val="hybridMultilevel"/>
    <w:tmpl w:val="0F266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5A6997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410802"/>
    <w:multiLevelType w:val="hybridMultilevel"/>
    <w:tmpl w:val="502C0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754C74"/>
    <w:multiLevelType w:val="hybridMultilevel"/>
    <w:tmpl w:val="EA6822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346869"/>
    <w:multiLevelType w:val="hybridMultilevel"/>
    <w:tmpl w:val="46882FE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 w15:restartNumberingAfterBreak="0">
    <w:nsid w:val="3F8511E5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7A5F9A"/>
    <w:multiLevelType w:val="hybridMultilevel"/>
    <w:tmpl w:val="8C842D86"/>
    <w:lvl w:ilvl="0" w:tplc="DDB624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42458AA"/>
    <w:multiLevelType w:val="hybridMultilevel"/>
    <w:tmpl w:val="29F6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92A9F"/>
    <w:multiLevelType w:val="hybridMultilevel"/>
    <w:tmpl w:val="83EE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A46268"/>
    <w:multiLevelType w:val="hybridMultilevel"/>
    <w:tmpl w:val="CB88C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747B04"/>
    <w:multiLevelType w:val="hybridMultilevel"/>
    <w:tmpl w:val="4F1C4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9B792E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6C16ED"/>
    <w:multiLevelType w:val="hybridMultilevel"/>
    <w:tmpl w:val="696E2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B82B9D"/>
    <w:multiLevelType w:val="hybridMultilevel"/>
    <w:tmpl w:val="A74A3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63003F"/>
    <w:multiLevelType w:val="hybridMultilevel"/>
    <w:tmpl w:val="5E207F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6A66D1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9535CA"/>
    <w:multiLevelType w:val="hybridMultilevel"/>
    <w:tmpl w:val="AF68A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8A4503"/>
    <w:multiLevelType w:val="hybridMultilevel"/>
    <w:tmpl w:val="2B92F7F2"/>
    <w:lvl w:ilvl="0" w:tplc="9C90D63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2" w15:restartNumberingAfterBreak="0">
    <w:nsid w:val="6EFD36B8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FA7CC5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2836D9"/>
    <w:multiLevelType w:val="multilevel"/>
    <w:tmpl w:val="A4F25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7495328">
    <w:abstractNumId w:val="6"/>
  </w:num>
  <w:num w:numId="2" w16cid:durableId="271740550">
    <w:abstractNumId w:val="0"/>
  </w:num>
  <w:num w:numId="3" w16cid:durableId="127344083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11140892">
    <w:abstractNumId w:val="5"/>
  </w:num>
  <w:num w:numId="5" w16cid:durableId="90663139">
    <w:abstractNumId w:val="24"/>
  </w:num>
  <w:num w:numId="6" w16cid:durableId="623270646">
    <w:abstractNumId w:val="1"/>
  </w:num>
  <w:num w:numId="7" w16cid:durableId="468210512">
    <w:abstractNumId w:val="4"/>
  </w:num>
  <w:num w:numId="8" w16cid:durableId="1053426365">
    <w:abstractNumId w:val="15"/>
  </w:num>
  <w:num w:numId="9" w16cid:durableId="985473866">
    <w:abstractNumId w:val="25"/>
  </w:num>
  <w:num w:numId="10" w16cid:durableId="1299844194">
    <w:abstractNumId w:val="3"/>
  </w:num>
  <w:num w:numId="11" w16cid:durableId="1029530187">
    <w:abstractNumId w:val="33"/>
  </w:num>
  <w:num w:numId="12" w16cid:durableId="305357445">
    <w:abstractNumId w:val="23"/>
  </w:num>
  <w:num w:numId="13" w16cid:durableId="1348870811">
    <w:abstractNumId w:val="32"/>
  </w:num>
  <w:num w:numId="14" w16cid:durableId="39676451">
    <w:abstractNumId w:val="14"/>
  </w:num>
  <w:num w:numId="15" w16cid:durableId="37042715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619112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48465286">
    <w:abstractNumId w:val="7"/>
  </w:num>
  <w:num w:numId="18" w16cid:durableId="1701004232">
    <w:abstractNumId w:val="18"/>
  </w:num>
  <w:num w:numId="19" w16cid:durableId="1963418962">
    <w:abstractNumId w:val="29"/>
  </w:num>
  <w:num w:numId="20" w16cid:durableId="459421667">
    <w:abstractNumId w:val="8"/>
  </w:num>
  <w:num w:numId="21" w16cid:durableId="744258597">
    <w:abstractNumId w:val="31"/>
  </w:num>
  <w:num w:numId="22" w16cid:durableId="1786805121">
    <w:abstractNumId w:val="17"/>
  </w:num>
  <w:num w:numId="23" w16cid:durableId="1166555501">
    <w:abstractNumId w:val="16"/>
  </w:num>
  <w:num w:numId="24" w16cid:durableId="1017005686">
    <w:abstractNumId w:val="20"/>
  </w:num>
  <w:num w:numId="25" w16cid:durableId="971666415">
    <w:abstractNumId w:val="26"/>
  </w:num>
  <w:num w:numId="26" w16cid:durableId="1368680907">
    <w:abstractNumId w:val="30"/>
  </w:num>
  <w:num w:numId="27" w16cid:durableId="1049457891">
    <w:abstractNumId w:val="22"/>
  </w:num>
  <w:num w:numId="28" w16cid:durableId="157161276">
    <w:abstractNumId w:val="12"/>
  </w:num>
  <w:num w:numId="29" w16cid:durableId="40249972">
    <w:abstractNumId w:val="28"/>
  </w:num>
  <w:num w:numId="30" w16cid:durableId="730228801">
    <w:abstractNumId w:val="19"/>
  </w:num>
  <w:num w:numId="31" w16cid:durableId="1281033038">
    <w:abstractNumId w:val="11"/>
  </w:num>
  <w:num w:numId="32" w16cid:durableId="424495110">
    <w:abstractNumId w:val="10"/>
  </w:num>
  <w:num w:numId="33" w16cid:durableId="1953900749">
    <w:abstractNumId w:val="9"/>
  </w:num>
  <w:num w:numId="34" w16cid:durableId="664938431">
    <w:abstractNumId w:val="21"/>
  </w:num>
  <w:num w:numId="35" w16cid:durableId="1168059587">
    <w:abstractNumId w:val="2"/>
  </w:num>
  <w:num w:numId="36" w16cid:durableId="1348797869">
    <w:abstractNumId w:val="27"/>
  </w:num>
  <w:num w:numId="37" w16cid:durableId="174969210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zUxNzIwNDE3NTdU0lEKTi0uzszPAykwtqwFAMsfNmMtAAAA"/>
  </w:docVars>
  <w:rsids>
    <w:rsidRoot w:val="00581FA9"/>
    <w:rsid w:val="000016FF"/>
    <w:rsid w:val="000110B3"/>
    <w:rsid w:val="00022EB1"/>
    <w:rsid w:val="000408EF"/>
    <w:rsid w:val="00072EFB"/>
    <w:rsid w:val="00075C84"/>
    <w:rsid w:val="00082384"/>
    <w:rsid w:val="00087E52"/>
    <w:rsid w:val="000926EB"/>
    <w:rsid w:val="000B1262"/>
    <w:rsid w:val="00106E9D"/>
    <w:rsid w:val="00137E18"/>
    <w:rsid w:val="00141762"/>
    <w:rsid w:val="0016075B"/>
    <w:rsid w:val="001710AD"/>
    <w:rsid w:val="001779E9"/>
    <w:rsid w:val="00177E81"/>
    <w:rsid w:val="0018277E"/>
    <w:rsid w:val="00192BB7"/>
    <w:rsid w:val="001A31F0"/>
    <w:rsid w:val="001D31BD"/>
    <w:rsid w:val="001E0DF9"/>
    <w:rsid w:val="001E2E57"/>
    <w:rsid w:val="001F56CC"/>
    <w:rsid w:val="00202E58"/>
    <w:rsid w:val="00237717"/>
    <w:rsid w:val="00244AF5"/>
    <w:rsid w:val="0025107C"/>
    <w:rsid w:val="0026164F"/>
    <w:rsid w:val="00293C84"/>
    <w:rsid w:val="002A7EB3"/>
    <w:rsid w:val="002B07ED"/>
    <w:rsid w:val="002B0A97"/>
    <w:rsid w:val="002B334A"/>
    <w:rsid w:val="002D037D"/>
    <w:rsid w:val="002D26C6"/>
    <w:rsid w:val="002E5311"/>
    <w:rsid w:val="002E7755"/>
    <w:rsid w:val="002F4CDB"/>
    <w:rsid w:val="002F59E7"/>
    <w:rsid w:val="0030215D"/>
    <w:rsid w:val="003140C3"/>
    <w:rsid w:val="003153D5"/>
    <w:rsid w:val="00316C42"/>
    <w:rsid w:val="003201E3"/>
    <w:rsid w:val="00343E72"/>
    <w:rsid w:val="00352D69"/>
    <w:rsid w:val="00373EAE"/>
    <w:rsid w:val="0039151D"/>
    <w:rsid w:val="003A76BB"/>
    <w:rsid w:val="003B47E1"/>
    <w:rsid w:val="003B4A38"/>
    <w:rsid w:val="003B7560"/>
    <w:rsid w:val="003C66DE"/>
    <w:rsid w:val="003D0B39"/>
    <w:rsid w:val="003D4C16"/>
    <w:rsid w:val="003E38F9"/>
    <w:rsid w:val="003E711B"/>
    <w:rsid w:val="003F6210"/>
    <w:rsid w:val="00400A4A"/>
    <w:rsid w:val="00412318"/>
    <w:rsid w:val="00427A5F"/>
    <w:rsid w:val="004314E9"/>
    <w:rsid w:val="0043352D"/>
    <w:rsid w:val="00442E48"/>
    <w:rsid w:val="00454017"/>
    <w:rsid w:val="0046689A"/>
    <w:rsid w:val="00490236"/>
    <w:rsid w:val="00491C09"/>
    <w:rsid w:val="00494FA1"/>
    <w:rsid w:val="004A0E9D"/>
    <w:rsid w:val="004A2A42"/>
    <w:rsid w:val="004B0DF8"/>
    <w:rsid w:val="004C134B"/>
    <w:rsid w:val="004C6D42"/>
    <w:rsid w:val="004D2CAD"/>
    <w:rsid w:val="004F03BC"/>
    <w:rsid w:val="00501731"/>
    <w:rsid w:val="00513938"/>
    <w:rsid w:val="005159FF"/>
    <w:rsid w:val="00554E5E"/>
    <w:rsid w:val="00555E37"/>
    <w:rsid w:val="00575DCE"/>
    <w:rsid w:val="0057669C"/>
    <w:rsid w:val="00581FA9"/>
    <w:rsid w:val="005C6309"/>
    <w:rsid w:val="005C6521"/>
    <w:rsid w:val="005C686D"/>
    <w:rsid w:val="005D1A11"/>
    <w:rsid w:val="005D4F32"/>
    <w:rsid w:val="005D634C"/>
    <w:rsid w:val="005F04FE"/>
    <w:rsid w:val="00600F08"/>
    <w:rsid w:val="00607D9A"/>
    <w:rsid w:val="00611041"/>
    <w:rsid w:val="00611E18"/>
    <w:rsid w:val="00613FEE"/>
    <w:rsid w:val="006A3151"/>
    <w:rsid w:val="006B5C94"/>
    <w:rsid w:val="006C3494"/>
    <w:rsid w:val="006C4CC3"/>
    <w:rsid w:val="006C5C0A"/>
    <w:rsid w:val="006D3A98"/>
    <w:rsid w:val="006E1EA3"/>
    <w:rsid w:val="006F6C02"/>
    <w:rsid w:val="0070345C"/>
    <w:rsid w:val="0077594D"/>
    <w:rsid w:val="007906E9"/>
    <w:rsid w:val="00795C81"/>
    <w:rsid w:val="007B1C6C"/>
    <w:rsid w:val="007B3466"/>
    <w:rsid w:val="007C7391"/>
    <w:rsid w:val="007E176A"/>
    <w:rsid w:val="007E3253"/>
    <w:rsid w:val="007F4FEF"/>
    <w:rsid w:val="00802599"/>
    <w:rsid w:val="00826954"/>
    <w:rsid w:val="00831BF1"/>
    <w:rsid w:val="008325F5"/>
    <w:rsid w:val="008348E5"/>
    <w:rsid w:val="0083604B"/>
    <w:rsid w:val="008474A1"/>
    <w:rsid w:val="008519F9"/>
    <w:rsid w:val="008632DA"/>
    <w:rsid w:val="008745BD"/>
    <w:rsid w:val="008A713D"/>
    <w:rsid w:val="008C0098"/>
    <w:rsid w:val="008C0EAD"/>
    <w:rsid w:val="008C7499"/>
    <w:rsid w:val="008D46B5"/>
    <w:rsid w:val="008D7234"/>
    <w:rsid w:val="008E0D0C"/>
    <w:rsid w:val="008E25A2"/>
    <w:rsid w:val="008F25C5"/>
    <w:rsid w:val="00940EC2"/>
    <w:rsid w:val="0094741B"/>
    <w:rsid w:val="0095301A"/>
    <w:rsid w:val="00956446"/>
    <w:rsid w:val="00982186"/>
    <w:rsid w:val="009B31CD"/>
    <w:rsid w:val="00A02316"/>
    <w:rsid w:val="00A05A0F"/>
    <w:rsid w:val="00A21375"/>
    <w:rsid w:val="00A24956"/>
    <w:rsid w:val="00A50AC5"/>
    <w:rsid w:val="00A73BCE"/>
    <w:rsid w:val="00A868F1"/>
    <w:rsid w:val="00A96BD5"/>
    <w:rsid w:val="00AB7620"/>
    <w:rsid w:val="00AC36BC"/>
    <w:rsid w:val="00AC3988"/>
    <w:rsid w:val="00AD2C64"/>
    <w:rsid w:val="00AE0829"/>
    <w:rsid w:val="00AE1A17"/>
    <w:rsid w:val="00AE7356"/>
    <w:rsid w:val="00AF522B"/>
    <w:rsid w:val="00B02CFA"/>
    <w:rsid w:val="00B02D0A"/>
    <w:rsid w:val="00B1264B"/>
    <w:rsid w:val="00B31D4A"/>
    <w:rsid w:val="00B37EE2"/>
    <w:rsid w:val="00B4267A"/>
    <w:rsid w:val="00B54819"/>
    <w:rsid w:val="00B574F0"/>
    <w:rsid w:val="00B61234"/>
    <w:rsid w:val="00B722A2"/>
    <w:rsid w:val="00B774B9"/>
    <w:rsid w:val="00BB759A"/>
    <w:rsid w:val="00BD3919"/>
    <w:rsid w:val="00C02EEB"/>
    <w:rsid w:val="00C1141F"/>
    <w:rsid w:val="00C16CD7"/>
    <w:rsid w:val="00C35BC5"/>
    <w:rsid w:val="00C6458A"/>
    <w:rsid w:val="00C72214"/>
    <w:rsid w:val="00C77222"/>
    <w:rsid w:val="00C84356"/>
    <w:rsid w:val="00CA33FB"/>
    <w:rsid w:val="00CA36FD"/>
    <w:rsid w:val="00CC1260"/>
    <w:rsid w:val="00CD2A27"/>
    <w:rsid w:val="00D04850"/>
    <w:rsid w:val="00D24415"/>
    <w:rsid w:val="00D31608"/>
    <w:rsid w:val="00D35503"/>
    <w:rsid w:val="00D649C9"/>
    <w:rsid w:val="00D66DB8"/>
    <w:rsid w:val="00D83B52"/>
    <w:rsid w:val="00D913B6"/>
    <w:rsid w:val="00D92D7E"/>
    <w:rsid w:val="00D947E0"/>
    <w:rsid w:val="00DC235A"/>
    <w:rsid w:val="00DC74C7"/>
    <w:rsid w:val="00DD329C"/>
    <w:rsid w:val="00DD6CF8"/>
    <w:rsid w:val="00DE62F1"/>
    <w:rsid w:val="00DF3D59"/>
    <w:rsid w:val="00E01A1A"/>
    <w:rsid w:val="00E1170B"/>
    <w:rsid w:val="00E152BF"/>
    <w:rsid w:val="00E2216C"/>
    <w:rsid w:val="00E22A89"/>
    <w:rsid w:val="00E24A82"/>
    <w:rsid w:val="00E35A69"/>
    <w:rsid w:val="00E45159"/>
    <w:rsid w:val="00E47E54"/>
    <w:rsid w:val="00E62B53"/>
    <w:rsid w:val="00E67276"/>
    <w:rsid w:val="00E9567B"/>
    <w:rsid w:val="00EA2AC9"/>
    <w:rsid w:val="00EC7932"/>
    <w:rsid w:val="00EF23E3"/>
    <w:rsid w:val="00F25F79"/>
    <w:rsid w:val="00F47BE0"/>
    <w:rsid w:val="00F60963"/>
    <w:rsid w:val="00F60DD1"/>
    <w:rsid w:val="00F7011C"/>
    <w:rsid w:val="00F70F6D"/>
    <w:rsid w:val="00F77B7A"/>
    <w:rsid w:val="00F824C3"/>
    <w:rsid w:val="00F95E69"/>
    <w:rsid w:val="00F97139"/>
    <w:rsid w:val="00FA6BD3"/>
    <w:rsid w:val="00FC34EC"/>
    <w:rsid w:val="00FC500C"/>
    <w:rsid w:val="00FC59A6"/>
    <w:rsid w:val="00FC6B8F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E1D24"/>
  <w15:docId w15:val="{4B4885CA-9640-45FB-8DE5-9385843BC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01A"/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075C84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0A4A"/>
    <w:rPr>
      <w:color w:val="0000FF"/>
      <w:u w:val="single"/>
    </w:rPr>
  </w:style>
  <w:style w:type="table" w:styleId="TableGrid">
    <w:name w:val="Table Grid"/>
    <w:basedOn w:val="TableNormal"/>
    <w:uiPriority w:val="39"/>
    <w:rsid w:val="003C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BB759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1"/>
    <w:qFormat/>
    <w:rsid w:val="006C5C0A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F95E6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AE7356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3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3FB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513938"/>
    <w:rPr>
      <w:color w:val="808080"/>
    </w:rPr>
  </w:style>
  <w:style w:type="table" w:customStyle="1" w:styleId="WaqarSum">
    <w:name w:val="Waqar Sum"/>
    <w:basedOn w:val="TableNormal"/>
    <w:uiPriority w:val="99"/>
    <w:rsid w:val="001A31F0"/>
    <w:pPr>
      <w:jc w:val="center"/>
    </w:pPr>
    <w:tblPr>
      <w:tblBorders>
        <w:bottom w:val="dotted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075C8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txt">
    <w:name w:val="ntxt"/>
    <w:basedOn w:val="DefaultParagraphFont"/>
    <w:rsid w:val="008F25C5"/>
  </w:style>
  <w:style w:type="character" w:styleId="CommentReference">
    <w:name w:val="annotation reference"/>
    <w:basedOn w:val="DefaultParagraphFont"/>
    <w:uiPriority w:val="99"/>
    <w:semiHidden/>
    <w:unhideWhenUsed/>
    <w:rsid w:val="00C114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14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141F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41F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4526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1" w:color="000000"/>
            <w:right w:val="single" w:sz="2" w:space="0" w:color="000000"/>
          </w:divBdr>
        </w:div>
        <w:div w:id="1106929095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  <w:div w:id="397558333">
          <w:marLeft w:val="0"/>
          <w:marRight w:val="0"/>
          <w:marTop w:val="0"/>
          <w:marBottom w:val="0"/>
          <w:divBdr>
            <w:top w:val="single" w:sz="2" w:space="15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</w:divsChild>
    </w:div>
    <w:div w:id="9520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s302@vu.edu.p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Links>
    <vt:vector size="6" baseType="variant">
      <vt:variant>
        <vt:i4>7929948</vt:i4>
      </vt:variant>
      <vt:variant>
        <vt:i4>0</vt:i4>
      </vt:variant>
      <vt:variant>
        <vt:i4>0</vt:i4>
      </vt:variant>
      <vt:variant>
        <vt:i4>5</vt:i4>
      </vt:variant>
      <vt:variant>
        <vt:lpwstr>mailto:cs302@vu.edu.p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qar Ahmad</dc:creator>
  <cp:lastModifiedBy>Waqar Ahmad</cp:lastModifiedBy>
  <cp:revision>43</cp:revision>
  <cp:lastPrinted>2015-11-04T08:43:00Z</cp:lastPrinted>
  <dcterms:created xsi:type="dcterms:W3CDTF">2020-12-05T11:06:00Z</dcterms:created>
  <dcterms:modified xsi:type="dcterms:W3CDTF">2024-01-08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28518c4bcd3547ededf76b031915bb237ae357765591dac7427f4322c9c10</vt:lpwstr>
  </property>
</Properties>
</file>